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DF5" w:rsidRDefault="00D946C1" w:rsidP="00D946C1">
      <w:pPr>
        <w:pStyle w:val="Heading1"/>
      </w:pPr>
      <w:bookmarkStart w:id="0" w:name="_GoBack"/>
      <w:bookmarkEnd w:id="0"/>
      <w:r>
        <w:t>Mexicans:</w:t>
      </w:r>
      <w:r w:rsidR="00916020">
        <w:t xml:space="preserve"> The Mexican people are an interesting species which only few understand but in all they are fun and sexy until you get stabbed to death </w:t>
      </w:r>
      <w:r w:rsidR="00916020">
        <w:sym w:font="Wingdings" w:char="F04A"/>
      </w:r>
      <w:r w:rsidR="00916020">
        <w:t>.</w:t>
      </w:r>
    </w:p>
    <w:p w:rsidR="003306CC" w:rsidRDefault="003306CC" w:rsidP="003306CC">
      <w:pPr>
        <w:pStyle w:val="ListParagraph"/>
        <w:numPr>
          <w:ilvl w:val="0"/>
          <w:numId w:val="5"/>
        </w:numPr>
      </w:pPr>
      <w:r>
        <w:t>Stats:</w:t>
      </w:r>
    </w:p>
    <w:p w:rsidR="003306CC" w:rsidRDefault="003306CC" w:rsidP="003306CC">
      <w:pPr>
        <w:pStyle w:val="ListParagraph"/>
        <w:numPr>
          <w:ilvl w:val="0"/>
          <w:numId w:val="7"/>
        </w:numPr>
      </w:pPr>
      <w:r>
        <w:t>Health:</w:t>
      </w:r>
      <w:r w:rsidR="00B96FD5">
        <w:t xml:space="preserve"> </w:t>
      </w:r>
      <w:r w:rsidR="00731FCF">
        <w:t>330</w:t>
      </w:r>
      <w:r>
        <w:t>,000</w:t>
      </w:r>
    </w:p>
    <w:p w:rsidR="003306CC" w:rsidRDefault="003306CC" w:rsidP="003306CC">
      <w:pPr>
        <w:pStyle w:val="ListParagraph"/>
        <w:numPr>
          <w:ilvl w:val="0"/>
          <w:numId w:val="7"/>
        </w:numPr>
      </w:pPr>
      <w:r>
        <w:t>Standard Attack:</w:t>
      </w:r>
      <w:r w:rsidR="00731FCF">
        <w:t xml:space="preserve"> 15</w:t>
      </w:r>
      <w:r>
        <w:t>,200</w:t>
      </w:r>
    </w:p>
    <w:p w:rsidR="00B96FD5" w:rsidRDefault="00B96FD5" w:rsidP="003306CC">
      <w:pPr>
        <w:pStyle w:val="ListParagraph"/>
        <w:numPr>
          <w:ilvl w:val="0"/>
          <w:numId w:val="7"/>
        </w:numPr>
      </w:pPr>
      <w:r>
        <w:t>Accuracy: 75%</w:t>
      </w:r>
    </w:p>
    <w:p w:rsidR="003306CC" w:rsidRDefault="003306CC" w:rsidP="003306CC">
      <w:pPr>
        <w:pStyle w:val="ListParagraph"/>
        <w:numPr>
          <w:ilvl w:val="0"/>
          <w:numId w:val="7"/>
        </w:numPr>
      </w:pPr>
      <w:r>
        <w:t xml:space="preserve">Defense: Ignore 35% Damage </w:t>
      </w:r>
    </w:p>
    <w:p w:rsidR="003306CC" w:rsidRDefault="003306CC" w:rsidP="003306CC">
      <w:pPr>
        <w:pStyle w:val="ListParagraph"/>
        <w:numPr>
          <w:ilvl w:val="0"/>
          <w:numId w:val="7"/>
        </w:numPr>
      </w:pPr>
      <w:r>
        <w:t>Speed: Medium Speed</w:t>
      </w:r>
    </w:p>
    <w:p w:rsidR="003306CC" w:rsidRDefault="003306CC" w:rsidP="003306CC">
      <w:pPr>
        <w:pStyle w:val="ListParagraph"/>
        <w:numPr>
          <w:ilvl w:val="0"/>
          <w:numId w:val="7"/>
        </w:numPr>
      </w:pPr>
      <w:r>
        <w:t xml:space="preserve">Special Attack: 1.5x Damage </w:t>
      </w:r>
    </w:p>
    <w:p w:rsidR="003306CC" w:rsidRDefault="003306CC" w:rsidP="003306CC">
      <w:pPr>
        <w:pStyle w:val="ListParagraph"/>
        <w:numPr>
          <w:ilvl w:val="0"/>
          <w:numId w:val="7"/>
        </w:numPr>
      </w:pPr>
      <w:r>
        <w:t>Special Defense: Ignore 5% Damage</w:t>
      </w:r>
    </w:p>
    <w:p w:rsidR="003306CC" w:rsidRPr="003306CC" w:rsidRDefault="003306CC" w:rsidP="003306CC">
      <w:pPr>
        <w:pStyle w:val="ListParagraph"/>
        <w:numPr>
          <w:ilvl w:val="0"/>
          <w:numId w:val="7"/>
        </w:numPr>
      </w:pPr>
      <w:r>
        <w:t xml:space="preserve">Resistance to Chemical Weapons: Ignore 15% Damage </w:t>
      </w:r>
    </w:p>
    <w:p w:rsidR="00D946C1" w:rsidRDefault="00D946C1" w:rsidP="003306CC">
      <w:pPr>
        <w:pStyle w:val="ListParagraph"/>
        <w:numPr>
          <w:ilvl w:val="0"/>
          <w:numId w:val="5"/>
        </w:numPr>
      </w:pPr>
      <w:r>
        <w:t>Special Weapons:</w:t>
      </w:r>
    </w:p>
    <w:p w:rsidR="00D946C1" w:rsidRDefault="006402E1" w:rsidP="00D946C1">
      <w:pPr>
        <w:pStyle w:val="ListParagraph"/>
        <w:numPr>
          <w:ilvl w:val="0"/>
          <w:numId w:val="3"/>
        </w:numPr>
      </w:pPr>
      <w:r>
        <w:t xml:space="preserve">Don Garcia’s </w:t>
      </w:r>
      <w:r w:rsidR="00D946C1">
        <w:t>Bomb:</w:t>
      </w:r>
      <w:r w:rsidR="003306CC">
        <w:t xml:space="preserve"> Place on enemy player</w:t>
      </w:r>
      <w:r>
        <w:t xml:space="preserve"> the Taco Bomb,</w:t>
      </w:r>
      <w:r w:rsidR="003306CC">
        <w:t xml:space="preserve"> and a</w:t>
      </w:r>
      <w:r>
        <w:t>fter 4 turns if you have dealt 3</w:t>
      </w:r>
      <w:r w:rsidR="003306CC">
        <w:t>0,000+ or more damage</w:t>
      </w:r>
      <w:r w:rsidR="00731FCF">
        <w:t>, deal an additional 5</w:t>
      </w:r>
      <w:r>
        <w:t xml:space="preserve">0,000 damage plus a stun (skip one turn), but if you deal less than 30,000 damage within 4 </w:t>
      </w:r>
      <w:r w:rsidR="00731FCF">
        <w:t>turns the bomb will deal only 25</w:t>
      </w:r>
      <w:r>
        <w:t>,000 damage and you will receive a double stun (skip 2 turn).</w:t>
      </w:r>
      <w:r w:rsidR="00731FCF">
        <w:t xml:space="preserve"> [Cooldown: 6 turns]</w:t>
      </w:r>
    </w:p>
    <w:p w:rsidR="00D946C1" w:rsidRDefault="006402E1" w:rsidP="006402E1">
      <w:pPr>
        <w:pStyle w:val="ListParagraph"/>
        <w:numPr>
          <w:ilvl w:val="0"/>
          <w:numId w:val="3"/>
        </w:numPr>
      </w:pPr>
      <w:r w:rsidRPr="006402E1">
        <w:t xml:space="preserve">FX-05 </w:t>
      </w:r>
      <w:proofErr w:type="spellStart"/>
      <w:r w:rsidRPr="006402E1">
        <w:t>Xiuhcoatl</w:t>
      </w:r>
      <w:proofErr w:type="spellEnd"/>
      <w:r>
        <w:t>: A assault rifle (</w:t>
      </w:r>
      <w:proofErr w:type="spellStart"/>
      <w:r>
        <w:t>Hech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Mexico</w:t>
      </w:r>
      <w:r w:rsidR="00DF187E">
        <w:t>!</w:t>
      </w:r>
      <w:r>
        <w:t xml:space="preserve">) which will able to deals </w:t>
      </w:r>
      <w:r w:rsidR="00DF187E">
        <w:t xml:space="preserve">15,000 true damage (True Damage ignores all defense from stats and items or anything else which gives a defense buff and deals 100% damage), and if is landed three times in a row you will either have a choice of a 10% Damage buff or a 5% Defense buff and 15% Special Defense buff for 3 turns but                                          </w:t>
      </w:r>
      <w:r w:rsidR="00DF187E" w:rsidRPr="00DF187E">
        <w:t xml:space="preserve"> </w:t>
      </w:r>
      <w:r w:rsidR="00DF187E" w:rsidRPr="006402E1">
        <w:t xml:space="preserve">FX-05 </w:t>
      </w:r>
      <w:proofErr w:type="spellStart"/>
      <w:r w:rsidR="00DF187E" w:rsidRPr="006402E1">
        <w:t>Xiuhcoatl</w:t>
      </w:r>
      <w:proofErr w:type="spellEnd"/>
      <w:r w:rsidR="00DF187E">
        <w:t xml:space="preserve"> special attack will be disabled for 5 turns.</w:t>
      </w:r>
    </w:p>
    <w:p w:rsidR="00916020" w:rsidRDefault="00916020" w:rsidP="006402E1">
      <w:pPr>
        <w:pStyle w:val="ListParagraph"/>
        <w:numPr>
          <w:ilvl w:val="0"/>
          <w:numId w:val="3"/>
        </w:numPr>
      </w:pPr>
      <w:r>
        <w:t xml:space="preserve">Cocaine:  </w:t>
      </w:r>
    </w:p>
    <w:p w:rsidR="00D946C1" w:rsidRDefault="00D946C1" w:rsidP="003306CC">
      <w:pPr>
        <w:pStyle w:val="ListParagraph"/>
        <w:numPr>
          <w:ilvl w:val="0"/>
          <w:numId w:val="5"/>
        </w:numPr>
      </w:pPr>
      <w:r>
        <w:t>Unique Item:</w:t>
      </w:r>
    </w:p>
    <w:p w:rsidR="00D946C1" w:rsidRDefault="00D946C1" w:rsidP="00D946C1">
      <w:pPr>
        <w:pStyle w:val="ListParagraph"/>
        <w:numPr>
          <w:ilvl w:val="0"/>
          <w:numId w:val="4"/>
        </w:numPr>
      </w:pPr>
      <w:r>
        <w:t xml:space="preserve">Ladder: </w:t>
      </w:r>
      <w:r w:rsidR="00DF187E">
        <w:t>Using the ladder will give you a random chance to cross the border wall</w:t>
      </w:r>
      <w:r w:rsidR="00731FCF">
        <w:t xml:space="preserve"> (15</w:t>
      </w:r>
      <w:r w:rsidR="00DF187E">
        <w:t>% Chance). When you cross the border wall, you are permanently buffed (</w:t>
      </w:r>
      <w:r w:rsidR="00731FCF">
        <w:t>2x your Standard Attack,</w:t>
      </w:r>
      <w:r w:rsidR="00DF187E">
        <w:t xml:space="preserve"> </w:t>
      </w:r>
      <w:r w:rsidR="00731FCF">
        <w:t>20</w:t>
      </w:r>
      <w:r w:rsidR="00DF187E">
        <w:t>% Defense buff, 35% Special Defense buff, and a chance</w:t>
      </w:r>
      <w:r w:rsidR="00731FCF">
        <w:t xml:space="preserve"> to stun on any attack with a 2</w:t>
      </w:r>
      <w:r w:rsidR="00DF187E">
        <w:t xml:space="preserve">0% chance). </w:t>
      </w:r>
      <w:r w:rsidR="00731FCF">
        <w:t>However, if you do not make it across the border you will take 20,000 damage and you will be stunned for 3 turns [Cool Down: 4 turns]</w:t>
      </w:r>
    </w:p>
    <w:p w:rsidR="003306CC" w:rsidRDefault="003306CC" w:rsidP="003306CC">
      <w:pPr>
        <w:pStyle w:val="ListParagraph"/>
        <w:numPr>
          <w:ilvl w:val="0"/>
          <w:numId w:val="5"/>
        </w:numPr>
      </w:pPr>
      <w:r>
        <w:t>Uber Form:</w:t>
      </w:r>
    </w:p>
    <w:p w:rsidR="00B96FD5" w:rsidRDefault="00731FCF" w:rsidP="00B96FD5">
      <w:pPr>
        <w:pStyle w:val="ListParagraph"/>
        <w:numPr>
          <w:ilvl w:val="0"/>
          <w:numId w:val="4"/>
        </w:numPr>
      </w:pPr>
      <w:r>
        <w:t xml:space="preserve">El </w:t>
      </w:r>
      <w:proofErr w:type="spellStart"/>
      <w:r w:rsidR="00B96FD5">
        <w:t>Dia</w:t>
      </w:r>
      <w:proofErr w:type="spellEnd"/>
      <w:r w:rsidR="00B96FD5">
        <w:t xml:space="preserve"> </w:t>
      </w:r>
      <w:r>
        <w:t xml:space="preserve">Del </w:t>
      </w:r>
      <w:proofErr w:type="spellStart"/>
      <w:r>
        <w:t>Charro</w:t>
      </w:r>
      <w:proofErr w:type="spellEnd"/>
      <w:r>
        <w:t xml:space="preserve">: </w:t>
      </w:r>
      <w:r w:rsidR="00B96FD5">
        <w:t>You summon a Charro to at</w:t>
      </w:r>
      <w:r w:rsidR="00A51AD8">
        <w:t>tack the enemy which will deal 6</w:t>
      </w:r>
      <w:r w:rsidR="00B96FD5">
        <w:t>0,000 True Damage and if you can drop the enemy below 25,000 Health you instantly win.                       [Charge Up Time: 4 turns] [Cooldown: N/A] *Super Uber Form: You have the choice of charging it up f</w:t>
      </w:r>
      <w:r w:rsidR="00A51AD8">
        <w:t>or 10 turns to deal a total of 11</w:t>
      </w:r>
      <w:r w:rsidR="00B96FD5">
        <w:t>0,000 True Damage plus a stun.</w:t>
      </w:r>
    </w:p>
    <w:p w:rsidR="00DF187E" w:rsidRDefault="00731FCF" w:rsidP="003306CC">
      <w:pPr>
        <w:pStyle w:val="ListParagraph"/>
        <w:numPr>
          <w:ilvl w:val="0"/>
          <w:numId w:val="5"/>
        </w:numPr>
      </w:pPr>
      <w:r>
        <w:t xml:space="preserve">Weakness: </w:t>
      </w:r>
    </w:p>
    <w:p w:rsidR="00731FCF" w:rsidRDefault="00B96FD5" w:rsidP="00731FCF">
      <w:pPr>
        <w:pStyle w:val="ListParagraph"/>
        <w:numPr>
          <w:ilvl w:val="0"/>
          <w:numId w:val="4"/>
        </w:numPr>
      </w:pPr>
      <w:r>
        <w:t xml:space="preserve">Americans deal </w:t>
      </w:r>
      <w:r w:rsidR="00916020">
        <w:t>5% damage to Mexicans.</w:t>
      </w:r>
    </w:p>
    <w:p w:rsidR="00916020" w:rsidRDefault="00916020" w:rsidP="00916020">
      <w:pPr>
        <w:pStyle w:val="ListParagraph"/>
        <w:numPr>
          <w:ilvl w:val="0"/>
          <w:numId w:val="4"/>
        </w:numPr>
      </w:pPr>
      <w:r>
        <w:t xml:space="preserve">Since Mexicans are alcoholics (especially, </w:t>
      </w:r>
      <w:proofErr w:type="spellStart"/>
      <w:r>
        <w:t>Cabrita</w:t>
      </w:r>
      <w:proofErr w:type="spellEnd"/>
      <w:r>
        <w:t xml:space="preserve">) every 10 turns they blackout for one turn Aka. a stun (skip one turn). </w:t>
      </w:r>
    </w:p>
    <w:p w:rsidR="00916020" w:rsidRDefault="00916020" w:rsidP="00916020"/>
    <w:p w:rsidR="00D946C1" w:rsidRDefault="00D946C1" w:rsidP="00D946C1"/>
    <w:p w:rsidR="00D946C1" w:rsidRPr="00D946C1" w:rsidRDefault="00D946C1" w:rsidP="00D946C1"/>
    <w:sectPr w:rsidR="00D946C1" w:rsidRPr="00D94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83342"/>
    <w:multiLevelType w:val="hybridMultilevel"/>
    <w:tmpl w:val="2368B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A4F14"/>
    <w:multiLevelType w:val="hybridMultilevel"/>
    <w:tmpl w:val="0F9EA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647F91"/>
    <w:multiLevelType w:val="hybridMultilevel"/>
    <w:tmpl w:val="45E02B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957B64"/>
    <w:multiLevelType w:val="hybridMultilevel"/>
    <w:tmpl w:val="EDBC0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925F9"/>
    <w:multiLevelType w:val="hybridMultilevel"/>
    <w:tmpl w:val="7C7E4E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FC53A5"/>
    <w:multiLevelType w:val="hybridMultilevel"/>
    <w:tmpl w:val="6C127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F47FD7"/>
    <w:multiLevelType w:val="hybridMultilevel"/>
    <w:tmpl w:val="6E9CE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DextDAyMDQ0MDRS0lEKTi0uzszPAykwrgUAWmhT2CwAAAA="/>
  </w:docVars>
  <w:rsids>
    <w:rsidRoot w:val="00D946C1"/>
    <w:rsid w:val="003306CC"/>
    <w:rsid w:val="003C78C0"/>
    <w:rsid w:val="0044525C"/>
    <w:rsid w:val="005B69E0"/>
    <w:rsid w:val="005E65DE"/>
    <w:rsid w:val="006402E1"/>
    <w:rsid w:val="00731FCF"/>
    <w:rsid w:val="00916020"/>
    <w:rsid w:val="00A51AD8"/>
    <w:rsid w:val="00B96FD5"/>
    <w:rsid w:val="00D946C1"/>
    <w:rsid w:val="00DF187E"/>
    <w:rsid w:val="00F01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23C52B-E518-4302-AAD1-ADD58058D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6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46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9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60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, Emiliano - 0222675</dc:creator>
  <cp:keywords/>
  <dc:description/>
  <cp:lastModifiedBy>G D</cp:lastModifiedBy>
  <cp:revision>5</cp:revision>
  <dcterms:created xsi:type="dcterms:W3CDTF">2017-09-29T19:39:00Z</dcterms:created>
  <dcterms:modified xsi:type="dcterms:W3CDTF">2017-10-01T04:20:00Z</dcterms:modified>
</cp:coreProperties>
</file>